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BBBCA" w14:textId="0AA84602" w:rsidR="00BE31C7" w:rsidRPr="00BE31C7" w:rsidRDefault="00A523AD" w:rsidP="00C15A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23AD">
        <w:rPr>
          <w:rFonts w:ascii="Times New Roman" w:eastAsia="Times New Roman" w:hAnsi="Times New Roman" w:cs="Times New Roman" w:hint="eastAsia"/>
          <w:sz w:val="24"/>
          <w:szCs w:val="24"/>
        </w:rPr>
        <w:t>(T23)</w:t>
      </w:r>
      <w:r w:rsidRPr="00A523AD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A523AD">
        <w:rPr>
          <w:rFonts w:ascii="Times New Roman" w:eastAsia="Times New Roman" w:hAnsi="Times New Roman" w:cs="Times New Roman" w:hint="eastAsia"/>
          <w:sz w:val="24"/>
          <w:szCs w:val="24"/>
        </w:rPr>
        <w:t>Stack</w:t>
      </w:r>
      <w:r w:rsidRPr="00A523A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A523AD">
        <w:rPr>
          <w:rFonts w:ascii="Times New Roman" w:eastAsia="Times New Roman" w:hAnsi="Times New Roman" w:cs="Times New Roman" w:hint="eastAsia"/>
          <w:sz w:val="24"/>
          <w:szCs w:val="24"/>
        </w:rPr>
        <w:t>Queue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3A1547" w:rsidRPr="003A1547">
        <w:rPr>
          <w:rFonts w:ascii="Times New Roman" w:eastAsia="Times New Roman" w:hAnsi="Times New Roman" w:cs="Times New Roman" w:hint="eastAsia"/>
          <w:sz w:val="24"/>
          <w:szCs w:val="24"/>
        </w:rPr>
        <w:t>(T23)</w:t>
      </w:r>
      <w:r w:rsidR="003A1547" w:rsidRPr="003A1547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="003A1547" w:rsidRPr="003A1547">
        <w:rPr>
          <w:rFonts w:ascii="Times New Roman" w:eastAsia="Times New Roman" w:hAnsi="Times New Roman" w:cs="Times New Roman" w:hint="eastAsia"/>
          <w:sz w:val="24"/>
          <w:szCs w:val="24"/>
        </w:rPr>
        <w:t>Stack</w:t>
      </w:r>
      <w:r w:rsidR="003A1547" w:rsidRPr="003A1547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3A1547" w:rsidRPr="003A1547">
        <w:rPr>
          <w:rFonts w:ascii="Times New Roman" w:eastAsia="Times New Roman" w:hAnsi="Times New Roman" w:cs="Times New Roman" w:hint="eastAsia"/>
          <w:sz w:val="24"/>
          <w:szCs w:val="24"/>
        </w:rPr>
        <w:t>Queue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BE31C7" w:rsidRPr="00BE31C7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2D00223B" w14:textId="77777777" w:rsidR="00BE31C7" w:rsidRPr="00BE31C7" w:rsidRDefault="00BE31C7" w:rsidP="00C15A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31C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92DEFFF" w14:textId="77777777" w:rsidR="00BE31C7" w:rsidRPr="00BE31C7" w:rsidRDefault="00BE31C7" w:rsidP="00C15A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31C7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725CFD2C" w14:textId="77777777" w:rsidR="00BE31C7" w:rsidRPr="00BE31C7" w:rsidRDefault="00BE31C7" w:rsidP="00C15A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31C7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BE31C7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BE31C7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746984C8" w14:textId="77777777" w:rsidR="00BE31C7" w:rsidRPr="00BE31C7" w:rsidRDefault="00BE31C7" w:rsidP="00C15A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31C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C6F271A" w14:textId="62B179A5" w:rsidR="00CE4DF2" w:rsidRDefault="00BE31C7" w:rsidP="00C15A0E">
      <w:pPr>
        <w:spacing w:after="0"/>
      </w:pPr>
      <w:r w:rsidRPr="00BE31C7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BE31C7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BE31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E31C7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</w:p>
    <w:p w14:paraId="1F3BBF6D" w14:textId="77777777" w:rsidR="00CE4DF2" w:rsidRDefault="00CE4DF2" w:rsidP="00C15A0E">
      <w:pPr>
        <w:spacing w:after="0"/>
      </w:pPr>
    </w:p>
    <w:p w14:paraId="522B8E2A" w14:textId="77777777" w:rsidR="00CE4DF2" w:rsidRDefault="00CE4DF2" w:rsidP="00C15A0E">
      <w:pPr>
        <w:spacing w:after="0"/>
      </w:pPr>
      <w:r>
        <w:rPr>
          <w:sz w:val="48"/>
          <w:szCs w:val="48"/>
        </w:rPr>
        <w:t>0. Summary</w:t>
      </w:r>
    </w:p>
    <w:p w14:paraId="6BF9CBBB" w14:textId="77777777" w:rsidR="00CE4DF2" w:rsidRDefault="00CE4DF2" w:rsidP="00C15A0E">
      <w:pPr>
        <w:spacing w:after="0"/>
      </w:pPr>
    </w:p>
    <w:p w14:paraId="6909A30B" w14:textId="77777777" w:rsidR="00CE4DF2" w:rsidRDefault="00CE4DF2" w:rsidP="00C15A0E">
      <w:pPr>
        <w:spacing w:after="0"/>
      </w:pPr>
    </w:p>
    <w:p w14:paraId="31C0BC3B" w14:textId="77777777" w:rsidR="00CE4DF2" w:rsidRDefault="00CE4DF2" w:rsidP="00C15A0E">
      <w:pPr>
        <w:spacing w:after="0"/>
      </w:pPr>
      <w:r>
        <w:t>1.</w:t>
      </w:r>
    </w:p>
    <w:p w14:paraId="4A01F81A" w14:textId="77777777" w:rsidR="00CE4DF2" w:rsidRDefault="00CE4DF2" w:rsidP="00C15A0E">
      <w:pPr>
        <w:spacing w:after="0"/>
      </w:pPr>
      <w:r>
        <w:t xml:space="preserve">Stack is First </w:t>
      </w:r>
      <w:proofErr w:type="gramStart"/>
      <w:r>
        <w:t>In</w:t>
      </w:r>
      <w:proofErr w:type="gramEnd"/>
      <w:r>
        <w:t xml:space="preserve"> Last out</w:t>
      </w:r>
    </w:p>
    <w:p w14:paraId="4897E106" w14:textId="77777777" w:rsidR="00CE4DF2" w:rsidRDefault="00CE4DF2" w:rsidP="00C15A0E">
      <w:pPr>
        <w:spacing w:after="0"/>
      </w:pPr>
      <w:r>
        <w:t>Reference:</w:t>
      </w:r>
    </w:p>
    <w:p w14:paraId="05A08C62" w14:textId="77777777" w:rsidR="00CE4DF2" w:rsidRDefault="00000000" w:rsidP="00C15A0E">
      <w:pPr>
        <w:spacing w:after="0"/>
      </w:pPr>
      <w:hyperlink r:id="rId7" w:history="1">
        <w:r w:rsidR="00CE4DF2">
          <w:rPr>
            <w:rStyle w:val="Hyperlink"/>
          </w:rPr>
          <w:t>https://msdn.microsoft.com/en-us/library/3278tedw(v=vs.110).aspx</w:t>
        </w:r>
      </w:hyperlink>
    </w:p>
    <w:p w14:paraId="7B363FF9" w14:textId="77777777" w:rsidR="00CE4DF2" w:rsidRDefault="00CE4DF2" w:rsidP="00C15A0E">
      <w:pPr>
        <w:spacing w:after="0"/>
      </w:pPr>
      <w:r>
        <w:t>1.1.</w:t>
      </w:r>
    </w:p>
    <w:p w14:paraId="6B413262" w14:textId="77777777" w:rsidR="00CE4DF2" w:rsidRDefault="00CE4DF2" w:rsidP="00C15A0E">
      <w:pPr>
        <w:spacing w:after="0"/>
      </w:pPr>
      <w:r>
        <w:t>//</w:t>
      </w:r>
      <w:proofErr w:type="spellStart"/>
      <w:r>
        <w:t>Stack.Push</w:t>
      </w:r>
      <w:proofErr w:type="spellEnd"/>
      <w:r>
        <w:t>(Object obj)</w:t>
      </w:r>
    </w:p>
    <w:p w14:paraId="3F36CE6A" w14:textId="77777777" w:rsidR="00CE4DF2" w:rsidRDefault="00CE4DF2" w:rsidP="00C15A0E">
      <w:pPr>
        <w:spacing w:after="0"/>
      </w:pPr>
      <w:r>
        <w:t>Inserts an object at the top of the Stack.</w:t>
      </w:r>
    </w:p>
    <w:p w14:paraId="3499993E" w14:textId="77777777" w:rsidR="00CE4DF2" w:rsidRDefault="00CE4DF2" w:rsidP="00C15A0E">
      <w:pPr>
        <w:spacing w:after="0"/>
      </w:pPr>
      <w:r>
        <w:t>1.2.</w:t>
      </w:r>
    </w:p>
    <w:p w14:paraId="0398A61C" w14:textId="77777777" w:rsidR="00CE4DF2" w:rsidRDefault="00CE4DF2" w:rsidP="00C15A0E">
      <w:pPr>
        <w:spacing w:after="0"/>
      </w:pPr>
      <w:r>
        <w:t>//</w:t>
      </w:r>
      <w:proofErr w:type="spellStart"/>
      <w:r>
        <w:t>Stack.Peek</w:t>
      </w:r>
      <w:proofErr w:type="spellEnd"/>
      <w:r>
        <w:t>()</w:t>
      </w:r>
    </w:p>
    <w:p w14:paraId="122937B2" w14:textId="77777777" w:rsidR="00CE4DF2" w:rsidRDefault="00CE4DF2" w:rsidP="00C15A0E">
      <w:pPr>
        <w:spacing w:after="0"/>
      </w:pPr>
      <w:r>
        <w:t>Returns the object at the top of the Stack without removing it.</w:t>
      </w:r>
    </w:p>
    <w:p w14:paraId="524A71FE" w14:textId="77777777" w:rsidR="00CE4DF2" w:rsidRDefault="00CE4DF2" w:rsidP="00C15A0E">
      <w:pPr>
        <w:spacing w:after="0"/>
      </w:pPr>
      <w:r>
        <w:t>1.3.</w:t>
      </w:r>
    </w:p>
    <w:p w14:paraId="0D03FE4F" w14:textId="77777777" w:rsidR="00CE4DF2" w:rsidRDefault="00CE4DF2" w:rsidP="00C15A0E">
      <w:pPr>
        <w:spacing w:after="0"/>
      </w:pPr>
      <w:r>
        <w:t>//</w:t>
      </w:r>
      <w:proofErr w:type="spellStart"/>
      <w:r>
        <w:t>Enumerable.FirstOrDefault</w:t>
      </w:r>
      <w:proofErr w:type="spellEnd"/>
      <w:r>
        <w:t>&lt;</w:t>
      </w:r>
      <w:proofErr w:type="spellStart"/>
      <w:r>
        <w:t>TSource</w:t>
      </w:r>
      <w:proofErr w:type="spellEnd"/>
      <w:r>
        <w:t>&gt;(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)</w:t>
      </w:r>
    </w:p>
    <w:p w14:paraId="6D3FD8CA" w14:textId="77777777" w:rsidR="00CE4DF2" w:rsidRDefault="00CE4DF2" w:rsidP="00C15A0E">
      <w:pPr>
        <w:spacing w:after="0"/>
      </w:pPr>
      <w:r>
        <w:t>//</w:t>
      </w:r>
      <w:proofErr w:type="spellStart"/>
      <w:r>
        <w:t>Enumerable.FirstOrDefault</w:t>
      </w:r>
      <w:proofErr w:type="spellEnd"/>
      <w:r>
        <w:t>&lt;</w:t>
      </w:r>
      <w:proofErr w:type="spellStart"/>
      <w:r>
        <w:t>TSource</w:t>
      </w:r>
      <w:proofErr w:type="spellEnd"/>
      <w:r>
        <w:t>&gt;(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,</w:t>
      </w:r>
      <w:r>
        <w:t> 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r>
        <w:t>Boolean&gt; predicate)</w:t>
      </w:r>
    </w:p>
    <w:p w14:paraId="456CB126" w14:textId="77777777" w:rsidR="00CE4DF2" w:rsidRDefault="00CE4DF2" w:rsidP="00C15A0E">
      <w:pPr>
        <w:spacing w:after="0"/>
      </w:pPr>
      <w:r>
        <w:t>Returns the first element of the sequence that satisfies a condition or a default value if no such element is found.</w:t>
      </w:r>
    </w:p>
    <w:p w14:paraId="75D4CAB4" w14:textId="77777777" w:rsidR="00CE4DF2" w:rsidRDefault="00CE4DF2" w:rsidP="00C15A0E">
      <w:pPr>
        <w:spacing w:after="0"/>
      </w:pPr>
      <w:r>
        <w:t>1.4.</w:t>
      </w:r>
    </w:p>
    <w:p w14:paraId="7F715BAA" w14:textId="77777777" w:rsidR="00CE4DF2" w:rsidRDefault="00CE4DF2" w:rsidP="00C15A0E">
      <w:pPr>
        <w:spacing w:after="0"/>
      </w:pPr>
      <w:r>
        <w:t>//Stack&lt;T&gt;.Pop()</w:t>
      </w:r>
    </w:p>
    <w:p w14:paraId="3AD687C3" w14:textId="77777777" w:rsidR="00CE4DF2" w:rsidRDefault="00CE4DF2" w:rsidP="00C15A0E">
      <w:pPr>
        <w:spacing w:after="0"/>
      </w:pPr>
      <w:r>
        <w:t>Removes and returns the object at the top of the Stack&lt;T&gt;.</w:t>
      </w:r>
    </w:p>
    <w:p w14:paraId="5323192F" w14:textId="77777777" w:rsidR="00CE4DF2" w:rsidRDefault="00CE4DF2" w:rsidP="00C15A0E">
      <w:pPr>
        <w:spacing w:after="0"/>
      </w:pPr>
      <w:r>
        <w:t>1.5.</w:t>
      </w:r>
    </w:p>
    <w:p w14:paraId="0489F5A5" w14:textId="77777777" w:rsidR="00CE4DF2" w:rsidRDefault="00CE4DF2" w:rsidP="00C15A0E">
      <w:pPr>
        <w:spacing w:after="0"/>
      </w:pPr>
      <w:r>
        <w:t>//Stack&lt;T&gt;.Count</w:t>
      </w:r>
    </w:p>
    <w:p w14:paraId="3BA17F0D" w14:textId="77777777" w:rsidR="00CE4DF2" w:rsidRDefault="00CE4DF2" w:rsidP="00C15A0E">
      <w:pPr>
        <w:spacing w:after="0"/>
      </w:pPr>
      <w:r>
        <w:t>Gets the number of elements contained in the Stack&lt;T&gt;.</w:t>
      </w:r>
    </w:p>
    <w:p w14:paraId="3D93F3D5" w14:textId="77777777" w:rsidR="00CE4DF2" w:rsidRDefault="00CE4DF2" w:rsidP="00C15A0E">
      <w:pPr>
        <w:spacing w:after="0"/>
      </w:pPr>
      <w:r>
        <w:t>------------------------------------------------------</w:t>
      </w:r>
    </w:p>
    <w:p w14:paraId="6FFE119C" w14:textId="77777777" w:rsidR="00CE4DF2" w:rsidRDefault="00CE4DF2" w:rsidP="00C15A0E">
      <w:pPr>
        <w:spacing w:after="0"/>
      </w:pPr>
      <w:r>
        <w:t>2.</w:t>
      </w:r>
    </w:p>
    <w:p w14:paraId="00F688B5" w14:textId="77777777" w:rsidR="00CE4DF2" w:rsidRDefault="00CE4DF2" w:rsidP="00C15A0E">
      <w:pPr>
        <w:spacing w:after="0"/>
      </w:pPr>
      <w:r>
        <w:t>Queue is First in First out.</w:t>
      </w:r>
    </w:p>
    <w:p w14:paraId="0CE74520" w14:textId="77777777" w:rsidR="00CE4DF2" w:rsidRDefault="00CE4DF2" w:rsidP="00C15A0E">
      <w:pPr>
        <w:spacing w:after="0"/>
      </w:pPr>
      <w:r>
        <w:t>Reference:</w:t>
      </w:r>
    </w:p>
    <w:p w14:paraId="1F53870A" w14:textId="77777777" w:rsidR="00CE4DF2" w:rsidRDefault="00000000" w:rsidP="00C15A0E">
      <w:pPr>
        <w:spacing w:after="0"/>
      </w:pPr>
      <w:hyperlink r:id="rId8" w:history="1">
        <w:r w:rsidR="00CE4DF2">
          <w:rPr>
            <w:rStyle w:val="Hyperlink"/>
          </w:rPr>
          <w:t>https://msdn.microsoft.com/en-us/library/7977ey2c(v=vs.110).aspx</w:t>
        </w:r>
      </w:hyperlink>
    </w:p>
    <w:p w14:paraId="62704244" w14:textId="77777777" w:rsidR="00CE4DF2" w:rsidRDefault="00CE4DF2" w:rsidP="00C15A0E">
      <w:pPr>
        <w:spacing w:after="0"/>
      </w:pPr>
      <w:r>
        <w:t>2.1.</w:t>
      </w:r>
    </w:p>
    <w:p w14:paraId="07AB12AB" w14:textId="77777777" w:rsidR="00CE4DF2" w:rsidRDefault="00CE4DF2" w:rsidP="00C15A0E">
      <w:pPr>
        <w:spacing w:after="0"/>
      </w:pPr>
      <w:r>
        <w:t>//Queue&lt;T&gt;.Enqueue(T item)</w:t>
      </w:r>
    </w:p>
    <w:p w14:paraId="48F7F1C1" w14:textId="77777777" w:rsidR="00CE4DF2" w:rsidRDefault="00CE4DF2" w:rsidP="00C15A0E">
      <w:pPr>
        <w:spacing w:after="0"/>
      </w:pPr>
      <w:r>
        <w:t>Adds an object to the end of the Queue&lt;T&gt;.</w:t>
      </w:r>
    </w:p>
    <w:p w14:paraId="6B024577" w14:textId="77777777" w:rsidR="00CE4DF2" w:rsidRDefault="00CE4DF2" w:rsidP="00C15A0E">
      <w:pPr>
        <w:spacing w:after="0"/>
      </w:pPr>
      <w:r>
        <w:t>2.2.</w:t>
      </w:r>
    </w:p>
    <w:p w14:paraId="512FC397" w14:textId="77777777" w:rsidR="00CE4DF2" w:rsidRDefault="00CE4DF2" w:rsidP="00C15A0E">
      <w:pPr>
        <w:spacing w:after="0"/>
      </w:pPr>
      <w:r>
        <w:t>//Queue&lt;T&gt;.Peek()</w:t>
      </w:r>
    </w:p>
    <w:p w14:paraId="306F5E49" w14:textId="77777777" w:rsidR="00CE4DF2" w:rsidRDefault="00CE4DF2" w:rsidP="00C15A0E">
      <w:pPr>
        <w:spacing w:after="0"/>
      </w:pPr>
      <w:r>
        <w:t>Returns the object at the beginning of the Queue&lt;T&gt; without removing it.</w:t>
      </w:r>
    </w:p>
    <w:p w14:paraId="3B80D59C" w14:textId="77777777" w:rsidR="00CE4DF2" w:rsidRDefault="00CE4DF2" w:rsidP="00C15A0E">
      <w:pPr>
        <w:spacing w:after="0"/>
      </w:pPr>
      <w:r>
        <w:t>2.3.</w:t>
      </w:r>
    </w:p>
    <w:p w14:paraId="588F9943" w14:textId="77777777" w:rsidR="00CE4DF2" w:rsidRDefault="00CE4DF2" w:rsidP="00C15A0E">
      <w:pPr>
        <w:spacing w:after="0"/>
      </w:pPr>
      <w:r>
        <w:t>//</w:t>
      </w:r>
      <w:proofErr w:type="spellStart"/>
      <w:r>
        <w:t>Enumerable.FirstOrDefault</w:t>
      </w:r>
      <w:proofErr w:type="spellEnd"/>
      <w:r>
        <w:t>&lt;</w:t>
      </w:r>
      <w:proofErr w:type="spellStart"/>
      <w:r>
        <w:t>TSource</w:t>
      </w:r>
      <w:proofErr w:type="spellEnd"/>
      <w:r>
        <w:t>&gt;(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)</w:t>
      </w:r>
    </w:p>
    <w:p w14:paraId="17F78625" w14:textId="77777777" w:rsidR="00CE4DF2" w:rsidRDefault="00CE4DF2" w:rsidP="00C15A0E">
      <w:pPr>
        <w:spacing w:after="0"/>
      </w:pPr>
      <w:r>
        <w:t>//</w:t>
      </w:r>
      <w:proofErr w:type="spellStart"/>
      <w:r>
        <w:t>Enumerable.FirstOrDefault</w:t>
      </w:r>
      <w:proofErr w:type="spellEnd"/>
      <w:r>
        <w:t>&lt;</w:t>
      </w:r>
      <w:proofErr w:type="spellStart"/>
      <w:r>
        <w:t>TSource</w:t>
      </w:r>
      <w:proofErr w:type="spellEnd"/>
      <w:r>
        <w:t>&gt;(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,</w:t>
      </w:r>
      <w:r>
        <w:t> 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r>
        <w:t>Boolean&gt; predicate)</w:t>
      </w:r>
    </w:p>
    <w:p w14:paraId="0DE1F503" w14:textId="77777777" w:rsidR="00CE4DF2" w:rsidRDefault="00CE4DF2" w:rsidP="00C15A0E">
      <w:pPr>
        <w:spacing w:after="0"/>
      </w:pPr>
      <w:r>
        <w:t>Returns the first element of the sequence that satisfies a condition or a default value if no such element is found.</w:t>
      </w:r>
    </w:p>
    <w:p w14:paraId="30813714" w14:textId="77777777" w:rsidR="00CE4DF2" w:rsidRDefault="00CE4DF2" w:rsidP="00C15A0E">
      <w:pPr>
        <w:spacing w:after="0"/>
      </w:pPr>
      <w:r>
        <w:lastRenderedPageBreak/>
        <w:t>2.4.</w:t>
      </w:r>
    </w:p>
    <w:p w14:paraId="682ABC93" w14:textId="77777777" w:rsidR="00CE4DF2" w:rsidRDefault="00CE4DF2" w:rsidP="00C15A0E">
      <w:pPr>
        <w:spacing w:after="0"/>
      </w:pPr>
      <w:r>
        <w:t>//Queue&lt;T&gt;.Dequeue()</w:t>
      </w:r>
    </w:p>
    <w:p w14:paraId="4A914A17" w14:textId="77777777" w:rsidR="00CE4DF2" w:rsidRDefault="00CE4DF2" w:rsidP="00C15A0E">
      <w:pPr>
        <w:spacing w:after="0"/>
      </w:pPr>
      <w:r>
        <w:t>Removes and returns the object at the beginning of the Queue&lt;T&gt;.</w:t>
      </w:r>
    </w:p>
    <w:p w14:paraId="42D42368" w14:textId="77777777" w:rsidR="00CE4DF2" w:rsidRDefault="00CE4DF2" w:rsidP="00C15A0E">
      <w:pPr>
        <w:spacing w:after="0"/>
      </w:pPr>
      <w:r>
        <w:t>2.5.</w:t>
      </w:r>
    </w:p>
    <w:p w14:paraId="5F5F1875" w14:textId="77777777" w:rsidR="00CE4DF2" w:rsidRDefault="00CE4DF2" w:rsidP="00C15A0E">
      <w:pPr>
        <w:spacing w:after="0"/>
      </w:pPr>
      <w:r>
        <w:t>//Queue&lt;T&gt;.Count</w:t>
      </w:r>
    </w:p>
    <w:p w14:paraId="5E3A2BE0" w14:textId="77777777" w:rsidR="00CE4DF2" w:rsidRDefault="00CE4DF2" w:rsidP="00C15A0E">
      <w:pPr>
        <w:spacing w:after="0"/>
      </w:pPr>
      <w:r>
        <w:t>Gets the number of elements contained in the Queue&lt;T&gt;.</w:t>
      </w:r>
    </w:p>
    <w:p w14:paraId="78B21560" w14:textId="77777777" w:rsidR="00CE4DF2" w:rsidRDefault="00CE4DF2" w:rsidP="00C15A0E">
      <w:pPr>
        <w:spacing w:after="0"/>
      </w:pPr>
    </w:p>
    <w:p w14:paraId="62EAFE62" w14:textId="77777777" w:rsidR="00CE4DF2" w:rsidRDefault="00CE4DF2" w:rsidP="00C15A0E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6C2DCED7" w14:textId="77777777" w:rsidR="00CE4DF2" w:rsidRDefault="00CE4DF2" w:rsidP="00C15A0E">
      <w:pPr>
        <w:spacing w:after="0"/>
      </w:pPr>
    </w:p>
    <w:p w14:paraId="3464F4C2" w14:textId="77777777" w:rsidR="00CE4DF2" w:rsidRDefault="00CE4DF2" w:rsidP="00C15A0E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200E8AA0" w14:textId="77777777" w:rsidR="00CE4DF2" w:rsidRDefault="00CE4DF2" w:rsidP="00C15A0E">
      <w:pPr>
        <w:spacing w:after="0"/>
        <w:rPr>
          <w:sz w:val="27"/>
          <w:szCs w:val="27"/>
        </w:rPr>
      </w:pPr>
    </w:p>
    <w:p w14:paraId="68E8CEED" w14:textId="77777777" w:rsidR="00CE4DF2" w:rsidRDefault="00CE4DF2" w:rsidP="00C15A0E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465739C8" w14:textId="77777777" w:rsidR="00CE4DF2" w:rsidRDefault="00CE4DF2" w:rsidP="00C15A0E">
      <w:pPr>
        <w:spacing w:after="0"/>
        <w:rPr>
          <w:sz w:val="27"/>
          <w:szCs w:val="27"/>
        </w:rPr>
      </w:pPr>
    </w:p>
    <w:p w14:paraId="1B5085C6" w14:textId="77777777" w:rsidR="00CE4DF2" w:rsidRDefault="00CE4DF2" w:rsidP="00C15A0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7B28C7C8" w14:textId="77777777" w:rsidR="00CE4DF2" w:rsidRDefault="00CE4DF2" w:rsidP="00C15A0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66852F1A" w14:textId="77777777" w:rsidR="00CE4DF2" w:rsidRDefault="00CE4DF2" w:rsidP="00C15A0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1E6CE492" w14:textId="77777777" w:rsidR="00CE4DF2" w:rsidRDefault="00CE4DF2" w:rsidP="00C15A0E">
      <w:pPr>
        <w:spacing w:after="0"/>
        <w:rPr>
          <w:sz w:val="27"/>
          <w:szCs w:val="27"/>
        </w:rPr>
      </w:pPr>
    </w:p>
    <w:p w14:paraId="52896CA3" w14:textId="6FADAC7A" w:rsidR="00CE4DF2" w:rsidRDefault="00CE4DF2" w:rsidP="00C15A0E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10ED1D73" wp14:editId="2F231371">
            <wp:extent cx="429006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97A82" w14:textId="77777777" w:rsidR="00CE4DF2" w:rsidRDefault="00CE4DF2" w:rsidP="00C15A0E">
      <w:pPr>
        <w:spacing w:after="0"/>
      </w:pPr>
    </w:p>
    <w:p w14:paraId="557DD080" w14:textId="77777777" w:rsidR="00CE4DF2" w:rsidRDefault="00CE4DF2" w:rsidP="00C15A0E">
      <w:pPr>
        <w:spacing w:after="0"/>
      </w:pPr>
    </w:p>
    <w:p w14:paraId="56B4A154" w14:textId="67BAB728" w:rsidR="00CE4DF2" w:rsidRDefault="00CE4DF2" w:rsidP="00C15A0E">
      <w:pPr>
        <w:spacing w:after="0"/>
      </w:pPr>
      <w:r>
        <w:rPr>
          <w:noProof/>
        </w:rPr>
        <w:drawing>
          <wp:inline distT="0" distB="0" distL="0" distR="0" wp14:anchorId="738F867D" wp14:editId="0076C6F1">
            <wp:extent cx="5274310" cy="27940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E03C2" w14:textId="77777777" w:rsidR="00CE4DF2" w:rsidRDefault="00CE4DF2" w:rsidP="00C15A0E">
      <w:pPr>
        <w:spacing w:after="0"/>
      </w:pPr>
    </w:p>
    <w:p w14:paraId="4B030710" w14:textId="77777777" w:rsidR="00CE4DF2" w:rsidRDefault="00CE4DF2" w:rsidP="00C15A0E">
      <w:pPr>
        <w:spacing w:after="0"/>
      </w:pPr>
    </w:p>
    <w:p w14:paraId="4E32C5A1" w14:textId="5C83D55C" w:rsidR="00CE4DF2" w:rsidRDefault="00CE4DF2" w:rsidP="00C15A0E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4274EB6" wp14:editId="4586B969">
            <wp:extent cx="5274310" cy="33293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4A302" w14:textId="77777777" w:rsidR="00CE4DF2" w:rsidRDefault="00CE4DF2" w:rsidP="00C15A0E">
      <w:pPr>
        <w:spacing w:after="0"/>
        <w:rPr>
          <w:sz w:val="24"/>
          <w:szCs w:val="24"/>
        </w:rPr>
      </w:pPr>
    </w:p>
    <w:p w14:paraId="547E3E52" w14:textId="77777777" w:rsidR="00CE4DF2" w:rsidRDefault="00CE4DF2" w:rsidP="00C15A0E">
      <w:pPr>
        <w:spacing w:after="0"/>
      </w:pPr>
    </w:p>
    <w:p w14:paraId="0A29AB48" w14:textId="77777777" w:rsidR="00CE4DF2" w:rsidRDefault="00CE4DF2" w:rsidP="00C15A0E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7B9C9450" w14:textId="77777777" w:rsidR="00CE4DF2" w:rsidRDefault="00CE4DF2" w:rsidP="00C15A0E">
      <w:pPr>
        <w:spacing w:after="0"/>
        <w:rPr>
          <w:sz w:val="27"/>
          <w:szCs w:val="27"/>
        </w:rPr>
      </w:pPr>
    </w:p>
    <w:p w14:paraId="40F2B2E1" w14:textId="77777777" w:rsidR="00CE4DF2" w:rsidRDefault="00CE4DF2" w:rsidP="00C15A0E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39C53848" w14:textId="77777777" w:rsidR="00CE4DF2" w:rsidRDefault="00CE4DF2" w:rsidP="00C15A0E">
      <w:pPr>
        <w:spacing w:after="0"/>
      </w:pPr>
    </w:p>
    <w:p w14:paraId="5E0CF420" w14:textId="77777777" w:rsidR="00CE4DF2" w:rsidRDefault="00CE4DF2" w:rsidP="00C15A0E">
      <w:pPr>
        <w:spacing w:after="0"/>
      </w:pPr>
    </w:p>
    <w:p w14:paraId="31FE64E4" w14:textId="77777777" w:rsidR="00CE4DF2" w:rsidRDefault="00CE4DF2" w:rsidP="00C15A0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07713C93" w14:textId="77777777" w:rsidR="00CE4DF2" w:rsidRDefault="00CE4DF2" w:rsidP="00C15A0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E2D7A4B" w14:textId="77777777" w:rsidR="00CE4DF2" w:rsidRDefault="00CE4DF2" w:rsidP="00C15A0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1B94D23" w14:textId="77777777" w:rsidR="00CE4DF2" w:rsidRDefault="00CE4DF2" w:rsidP="00C15A0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CD112E7" w14:textId="77777777" w:rsidR="00CE4DF2" w:rsidRDefault="00CE4DF2" w:rsidP="00C15A0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0BCF03EF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FD69D6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0761270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522EA4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78231C9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8BCA1E4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==========</w:t>
      </w:r>
    </w:p>
    <w:p w14:paraId="779B98A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tack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273CC73E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tack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1B45762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=======</w:t>
      </w:r>
    </w:p>
    <w:p w14:paraId="5E893DD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Queu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521648E1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Queu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BF6CF88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6846E8C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191B80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==========</w:t>
      </w:r>
    </w:p>
    <w:p w14:paraId="6E4E46E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tack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C02DBA4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4B1069C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0. --------------------------------------------------</w:t>
      </w:r>
    </w:p>
    <w:p w14:paraId="365754F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 a Stack which is First </w:t>
      </w:r>
      <w:proofErr w:type="gramStart"/>
      <w:r>
        <w:rPr>
          <w:rFonts w:ascii="Consolas" w:hAnsi="Consolas"/>
          <w:color w:val="008000"/>
          <w:sz w:val="18"/>
          <w:szCs w:val="18"/>
        </w:rPr>
        <w:t>I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Last out.</w:t>
      </w:r>
    </w:p>
    <w:p w14:paraId="4F62FD04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tack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Stack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tack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3915D4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tack.Push</w:t>
      </w:r>
      <w:proofErr w:type="spellEnd"/>
      <w:r>
        <w:rPr>
          <w:rFonts w:ascii="Consolas" w:hAnsi="Consolas"/>
          <w:color w:val="008000"/>
          <w:sz w:val="18"/>
          <w:szCs w:val="18"/>
        </w:rPr>
        <w:t>(Object obj)</w:t>
      </w:r>
    </w:p>
    <w:p w14:paraId="1AB3D93D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serts an object at the top of the Stack.</w:t>
      </w:r>
    </w:p>
    <w:p w14:paraId="00A1C358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sStack.Push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58CFB3B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sStack.Push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332DC4BA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sStack.Push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B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7DE0EBAF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sStack.Push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38BE89C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</w:p>
    <w:p w14:paraId="00B8F5E9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. ------------------------------------------------------------</w:t>
      </w:r>
    </w:p>
    <w:p w14:paraId="52BE91D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1. Loop the Stack 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3EE70D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Stack.Count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gamersStack.Coun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D6B3408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Stack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4B7E79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E3CF0D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Item.Id</w:t>
      </w:r>
      <w:proofErr w:type="spellEnd"/>
      <w:r>
        <w:rPr>
          <w:rFonts w:ascii="Consolas" w:hAnsi="Consolas"/>
          <w:color w:val="A31515"/>
          <w:sz w:val="18"/>
          <w:szCs w:val="18"/>
        </w:rPr>
        <w:t>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spellStart"/>
      <w:proofErr w:type="gramEnd"/>
      <w:r>
        <w:rPr>
          <w:rFonts w:ascii="Consolas" w:hAnsi="Consolas"/>
          <w:sz w:val="18"/>
          <w:szCs w:val="18"/>
        </w:rPr>
        <w:t>gamerItem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Item.Nam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.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Stack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2F01F2D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0E8EE9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1.Loop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Stack ------------------------------</w:t>
      </w:r>
    </w:p>
    <w:p w14:paraId="6316109D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6088373E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64BC280D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3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2159757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7FFBD13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1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7A95D7EF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2. ------------------------------------------------------------</w:t>
      </w:r>
    </w:p>
    <w:p w14:paraId="6189EB6D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tack.Peek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3199B54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s the object at the top of the Stack without removing it.</w:t>
      </w:r>
    </w:p>
    <w:p w14:paraId="08689A1E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 </w:t>
      </w:r>
      <w:proofErr w:type="spellStart"/>
      <w:r>
        <w:rPr>
          <w:rFonts w:ascii="Consolas" w:hAnsi="Consolas"/>
          <w:color w:val="A31515"/>
          <w:sz w:val="18"/>
          <w:szCs w:val="18"/>
        </w:rPr>
        <w:t>Stack.Peek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FED3802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Peek1 = </w:t>
      </w:r>
      <w:proofErr w:type="spellStart"/>
      <w:r>
        <w:rPr>
          <w:rFonts w:ascii="Consolas" w:hAnsi="Consolas"/>
          <w:sz w:val="18"/>
          <w:szCs w:val="18"/>
        </w:rPr>
        <w:t>gamersStack.Peek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A8A7DA8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Gamer gPeek1 =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Peek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);  :</w:t>
      </w:r>
      <w:proofErr w:type="gramEnd"/>
      <w:r>
        <w:rPr>
          <w:rFonts w:ascii="Consolas" w:hAnsi="Consolas"/>
          <w:color w:val="A31515"/>
          <w:sz w:val="18"/>
          <w:szCs w:val="18"/>
        </w:rPr>
        <w:t>  gPeek1.Id==</w:t>
      </w:r>
      <w:r>
        <w:rPr>
          <w:rFonts w:ascii="Consolas" w:hAnsi="Consolas"/>
          <w:sz w:val="18"/>
          <w:szCs w:val="18"/>
        </w:rPr>
        <w:t>{gPeek1.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gPeek1.Name==</w:t>
      </w:r>
      <w:r>
        <w:rPr>
          <w:rFonts w:ascii="Consolas" w:hAnsi="Consolas"/>
          <w:sz w:val="18"/>
          <w:szCs w:val="18"/>
        </w:rPr>
        <w:t>{gPeek1.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Stack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E0377EC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Peek2 = </w:t>
      </w:r>
      <w:proofErr w:type="spellStart"/>
      <w:r>
        <w:rPr>
          <w:rFonts w:ascii="Consolas" w:hAnsi="Consolas"/>
          <w:sz w:val="18"/>
          <w:szCs w:val="18"/>
        </w:rPr>
        <w:t>gamersStack.Peek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61C91D2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Gamer gPeek2 =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Peek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);  :</w:t>
      </w:r>
      <w:proofErr w:type="gramEnd"/>
      <w:r>
        <w:rPr>
          <w:rFonts w:ascii="Consolas" w:hAnsi="Consolas"/>
          <w:color w:val="A31515"/>
          <w:sz w:val="18"/>
          <w:szCs w:val="18"/>
        </w:rPr>
        <w:t>  gPeek2.Id==</w:t>
      </w:r>
      <w:r>
        <w:rPr>
          <w:rFonts w:ascii="Consolas" w:hAnsi="Consolas"/>
          <w:sz w:val="18"/>
          <w:szCs w:val="18"/>
        </w:rPr>
        <w:t>{gPeek2.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gPeek2.Name==</w:t>
      </w:r>
      <w:r>
        <w:rPr>
          <w:rFonts w:ascii="Consolas" w:hAnsi="Consolas"/>
          <w:sz w:val="18"/>
          <w:szCs w:val="18"/>
        </w:rPr>
        <w:t>{gPeek2.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Stack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112ED2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2. </w:t>
      </w:r>
      <w:proofErr w:type="spellStart"/>
      <w:r>
        <w:rPr>
          <w:rFonts w:ascii="Consolas" w:hAnsi="Consolas"/>
          <w:color w:val="008000"/>
          <w:sz w:val="18"/>
          <w:szCs w:val="18"/>
        </w:rPr>
        <w:t>Stack.Peek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--------</w:t>
      </w:r>
    </w:p>
    <w:p w14:paraId="2E2085B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Peek1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Peek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gPeek1.Id == 4; gPeek1.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30B5F50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Peek2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Peek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gPeek2.Id == 4; gPeek2.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4F85CE9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3. ------------------------------------------------------------</w:t>
      </w:r>
    </w:p>
    <w:p w14:paraId="5B52F714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umerable.FirstOrDefault&lt;TSource&gt;(IEnumerable&lt;TSource&gt; source)</w:t>
      </w:r>
    </w:p>
    <w:p w14:paraId="18DDA90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(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0AA99D6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s the first element of the sequence that satisfies a condition or a default value if no such element is found.</w:t>
      </w:r>
    </w:p>
    <w:p w14:paraId="28082C92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3. </w:t>
      </w:r>
      <w:proofErr w:type="spellStart"/>
      <w:r>
        <w:rPr>
          <w:rFonts w:ascii="Consolas" w:hAnsi="Consolas"/>
          <w:color w:val="A31515"/>
          <w:sz w:val="18"/>
          <w:szCs w:val="18"/>
        </w:rPr>
        <w:t>Enumerable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TSource</w:t>
      </w:r>
      <w:proofErr w:type="spellEnd"/>
      <w:r>
        <w:rPr>
          <w:rFonts w:ascii="Consolas" w:hAnsi="Consolas"/>
          <w:color w:val="A31515"/>
          <w:sz w:val="18"/>
          <w:szCs w:val="18"/>
        </w:rPr>
        <w:t>&gt;(</w:t>
      </w:r>
      <w:proofErr w:type="spellStart"/>
      <w:r>
        <w:rPr>
          <w:rFonts w:ascii="Consolas" w:hAnsi="Consolas"/>
          <w:color w:val="A31515"/>
          <w:sz w:val="18"/>
          <w:szCs w:val="18"/>
        </w:rPr>
        <w:t>IEnumerable</w:t>
      </w:r>
      <w:proofErr w:type="spellEnd"/>
      <w:r>
        <w:rPr>
          <w:rFonts w:ascii="Consolas" w:hAnsi="Consolas"/>
          <w:color w:val="A31515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TSource</w:t>
      </w:r>
      <w:proofErr w:type="spellEnd"/>
      <w:r>
        <w:rPr>
          <w:rFonts w:ascii="Consolas" w:hAnsi="Consolas"/>
          <w:color w:val="A31515"/>
          <w:sz w:val="18"/>
          <w:szCs w:val="18"/>
        </w:rPr>
        <w:t>&gt; source,</w:t>
      </w:r>
      <w:r>
        <w:rPr>
          <w:rFonts w:ascii="Consolas" w:hAnsi="Consolas"/>
          <w:color w:val="A31515"/>
          <w:sz w:val="18"/>
          <w:szCs w:val="18"/>
        </w:rPr>
        <w:t> </w:t>
      </w:r>
      <w:proofErr w:type="spellStart"/>
      <w:r>
        <w:rPr>
          <w:rFonts w:ascii="Consolas" w:hAnsi="Consolas"/>
          <w:color w:val="A31515"/>
          <w:sz w:val="18"/>
          <w:szCs w:val="18"/>
        </w:rPr>
        <w:t>Func</w:t>
      </w:r>
      <w:proofErr w:type="spellEnd"/>
      <w:r>
        <w:rPr>
          <w:rFonts w:ascii="Consolas" w:hAnsi="Consolas"/>
          <w:color w:val="A31515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TSource</w:t>
      </w:r>
      <w:proofErr w:type="spellEnd"/>
      <w:r>
        <w:rPr>
          <w:rFonts w:ascii="Consolas" w:hAnsi="Consolas"/>
          <w:color w:val="A31515"/>
          <w:sz w:val="18"/>
          <w:szCs w:val="18"/>
        </w:rPr>
        <w:t>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Boolean&gt; predicate) 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CA2A0B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irstOrDefaultStackGam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sStack.FirstOrDefault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3);</w:t>
      </w:r>
    </w:p>
    <w:p w14:paraId="65FBCDB0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irstOrDefaultStack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!</w:t>
      </w:r>
      <w:proofErr w:type="gramEnd"/>
      <w:r>
        <w:rPr>
          <w:rFonts w:ascii="Consolas" w:hAnsi="Consolas"/>
          <w:color w:val="008000"/>
          <w:sz w:val="18"/>
          <w:szCs w:val="18"/>
        </w:rPr>
        <w:t>= null ?</w:t>
      </w:r>
    </w:p>
    <w:p w14:paraId="080ED0E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firstOrDefaultStackGamer.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 :</w:t>
      </w:r>
      <w:proofErr w:type="gramEnd"/>
    </w:p>
    <w:p w14:paraId="3B70D9FA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3) == NULL");</w:t>
      </w:r>
    </w:p>
    <w:p w14:paraId="73671E2A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proofErr w:type="gramStart"/>
      <w:r>
        <w:rPr>
          <w:rFonts w:ascii="Consolas" w:hAnsi="Consolas"/>
          <w:sz w:val="18"/>
          <w:szCs w:val="18"/>
        </w:rPr>
        <w:t>firstOrDefaultStackGamer?.</w:t>
      </w:r>
      <w:proofErr w:type="gramEnd"/>
      <w:r>
        <w:rPr>
          <w:rFonts w:ascii="Consolas" w:hAnsi="Consolas"/>
          <w:sz w:val="18"/>
          <w:szCs w:val="18"/>
        </w:rPr>
        <w:t>ToString() ??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==3) == NULL"</w:t>
      </w:r>
      <w:r>
        <w:rPr>
          <w:rFonts w:ascii="Consolas" w:hAnsi="Consolas"/>
          <w:sz w:val="18"/>
          <w:szCs w:val="18"/>
        </w:rPr>
        <w:t>);</w:t>
      </w:r>
    </w:p>
    <w:p w14:paraId="55FD22FF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3. 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(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gramStart"/>
      <w:r>
        <w:rPr>
          <w:rFonts w:ascii="Consolas" w:hAnsi="Consolas"/>
          <w:color w:val="008000"/>
          <w:sz w:val="18"/>
          <w:szCs w:val="18"/>
        </w:rPr>
        <w:t>source,?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?Boolean&gt; predicate) ------------------------------</w:t>
      </w:r>
    </w:p>
    <w:p w14:paraId="6B3486A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: 3; Name;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</w:p>
    <w:p w14:paraId="591E6B5D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4. ------------------------------------------------------------</w:t>
      </w:r>
    </w:p>
    <w:p w14:paraId="7F09BFB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ack&lt;T&gt;.Pop()</w:t>
      </w:r>
    </w:p>
    <w:p w14:paraId="340C2BF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moves and returns the object at the top of the Stack&lt;T&gt;.</w:t>
      </w:r>
    </w:p>
    <w:p w14:paraId="51FF78F9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ack&lt;T&gt;.Count</w:t>
      </w:r>
    </w:p>
    <w:p w14:paraId="50D0C4E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s the number of elements contained in the Stack&lt;T&gt;.</w:t>
      </w:r>
    </w:p>
    <w:p w14:paraId="741F4AC1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4. Stack&lt;T&gt;.Pop() 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F83B0B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Stack.Count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gamersStack.Coun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A1F5E2F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1 = </w:t>
      </w:r>
      <w:proofErr w:type="spellStart"/>
      <w:r>
        <w:rPr>
          <w:rFonts w:ascii="Consolas" w:hAnsi="Consolas"/>
          <w:sz w:val="18"/>
          <w:szCs w:val="18"/>
        </w:rPr>
        <w:t>gamersStack.Pop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6CF4BD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Gamer g1 =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Pop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);  :</w:t>
      </w:r>
      <w:proofErr w:type="gramEnd"/>
      <w:r>
        <w:rPr>
          <w:rFonts w:ascii="Consolas" w:hAnsi="Consolas"/>
          <w:color w:val="A31515"/>
          <w:sz w:val="18"/>
          <w:szCs w:val="18"/>
        </w:rPr>
        <w:t>  g1.Id==</w:t>
      </w:r>
      <w:r>
        <w:rPr>
          <w:rFonts w:ascii="Consolas" w:hAnsi="Consolas"/>
          <w:sz w:val="18"/>
          <w:szCs w:val="18"/>
        </w:rPr>
        <w:t>{g1.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g1.Name==</w:t>
      </w:r>
      <w:r>
        <w:rPr>
          <w:rFonts w:ascii="Consolas" w:hAnsi="Consolas"/>
          <w:sz w:val="18"/>
          <w:szCs w:val="18"/>
        </w:rPr>
        <w:t>{g1.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Stack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EF5AAF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2 = </w:t>
      </w:r>
      <w:proofErr w:type="spellStart"/>
      <w:r>
        <w:rPr>
          <w:rFonts w:ascii="Consolas" w:hAnsi="Consolas"/>
          <w:sz w:val="18"/>
          <w:szCs w:val="18"/>
        </w:rPr>
        <w:t>gamersStack.Pop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1AC70F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Gamer g2 =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Pop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);  :</w:t>
      </w:r>
      <w:proofErr w:type="gramEnd"/>
      <w:r>
        <w:rPr>
          <w:rFonts w:ascii="Consolas" w:hAnsi="Consolas"/>
          <w:color w:val="A31515"/>
          <w:sz w:val="18"/>
          <w:szCs w:val="18"/>
        </w:rPr>
        <w:t>  g2.Id==</w:t>
      </w:r>
      <w:r>
        <w:rPr>
          <w:rFonts w:ascii="Consolas" w:hAnsi="Consolas"/>
          <w:sz w:val="18"/>
          <w:szCs w:val="18"/>
        </w:rPr>
        <w:t>{g2.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g2.Name==</w:t>
      </w:r>
      <w:r>
        <w:rPr>
          <w:rFonts w:ascii="Consolas" w:hAnsi="Consolas"/>
          <w:sz w:val="18"/>
          <w:szCs w:val="18"/>
        </w:rPr>
        <w:t>{g2.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Stack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F76862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3 = </w:t>
      </w:r>
      <w:proofErr w:type="spellStart"/>
      <w:r>
        <w:rPr>
          <w:rFonts w:ascii="Consolas" w:hAnsi="Consolas"/>
          <w:sz w:val="18"/>
          <w:szCs w:val="18"/>
        </w:rPr>
        <w:t>gamersStack.Pop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105588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Gamer g3 =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Pop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);  :</w:t>
      </w:r>
      <w:proofErr w:type="gramEnd"/>
      <w:r>
        <w:rPr>
          <w:rFonts w:ascii="Consolas" w:hAnsi="Consolas"/>
          <w:color w:val="A31515"/>
          <w:sz w:val="18"/>
          <w:szCs w:val="18"/>
        </w:rPr>
        <w:t>  g3.Id==</w:t>
      </w:r>
      <w:r>
        <w:rPr>
          <w:rFonts w:ascii="Consolas" w:hAnsi="Consolas"/>
          <w:sz w:val="18"/>
          <w:szCs w:val="18"/>
        </w:rPr>
        <w:t>{g3.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g3.Name==</w:t>
      </w:r>
      <w:r>
        <w:rPr>
          <w:rFonts w:ascii="Consolas" w:hAnsi="Consolas"/>
          <w:sz w:val="18"/>
          <w:szCs w:val="18"/>
        </w:rPr>
        <w:t>{g3.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Stack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5218B68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4 = </w:t>
      </w:r>
      <w:proofErr w:type="spellStart"/>
      <w:r>
        <w:rPr>
          <w:rFonts w:ascii="Consolas" w:hAnsi="Consolas"/>
          <w:sz w:val="18"/>
          <w:szCs w:val="18"/>
        </w:rPr>
        <w:t>gamersStack.Pop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2EDEB40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Gamer g4 =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Pop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);  :</w:t>
      </w:r>
      <w:proofErr w:type="gramEnd"/>
      <w:r>
        <w:rPr>
          <w:rFonts w:ascii="Consolas" w:hAnsi="Consolas"/>
          <w:color w:val="A31515"/>
          <w:sz w:val="18"/>
          <w:szCs w:val="18"/>
        </w:rPr>
        <w:t>  g4.Id==</w:t>
      </w:r>
      <w:r>
        <w:rPr>
          <w:rFonts w:ascii="Consolas" w:hAnsi="Consolas"/>
          <w:sz w:val="18"/>
          <w:szCs w:val="18"/>
        </w:rPr>
        <w:t>{g4.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g4.Name==</w:t>
      </w:r>
      <w:r>
        <w:rPr>
          <w:rFonts w:ascii="Consolas" w:hAnsi="Consolas"/>
          <w:sz w:val="18"/>
          <w:szCs w:val="18"/>
        </w:rPr>
        <w:t>{g4.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Stack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C66CCB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4. Stack&lt;T&gt;.Pop() ------------------------------</w:t>
      </w:r>
    </w:p>
    <w:p w14:paraId="3EC879D9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2BF74CEE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1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Pop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g1.Id == 4; g1.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3</w:t>
      </w:r>
    </w:p>
    <w:p w14:paraId="494F0ACC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2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Pop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g2.Id == 3; g2.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</w:t>
      </w:r>
    </w:p>
    <w:p w14:paraId="785E00C2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3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Pop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g3.Id == 2; g3.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1</w:t>
      </w:r>
    </w:p>
    <w:p w14:paraId="49500BB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4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Pop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g4.Id == 1; g4.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Stack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0</w:t>
      </w:r>
    </w:p>
    <w:p w14:paraId="1EDE1B10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9C0F567" w14:textId="77777777" w:rsidR="00CE4DF2" w:rsidRDefault="00CE4DF2" w:rsidP="00C15A0E">
      <w:pPr>
        <w:spacing w:after="0"/>
      </w:pPr>
    </w:p>
    <w:p w14:paraId="0A9339ED" w14:textId="77777777" w:rsidR="00CE4DF2" w:rsidRDefault="00CE4DF2" w:rsidP="00C15A0E">
      <w:pPr>
        <w:spacing w:after="0"/>
      </w:pPr>
    </w:p>
    <w:p w14:paraId="4D21F3D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=======</w:t>
      </w:r>
    </w:p>
    <w:p w14:paraId="2A946888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Queu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A7AF2B0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9BD162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0. --------------------------------------------------</w:t>
      </w:r>
    </w:p>
    <w:p w14:paraId="66073280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 a Queue which is First </w:t>
      </w:r>
      <w:proofErr w:type="gramStart"/>
      <w:r>
        <w:rPr>
          <w:rFonts w:ascii="Consolas" w:hAnsi="Consolas"/>
          <w:color w:val="008000"/>
          <w:sz w:val="18"/>
          <w:szCs w:val="18"/>
        </w:rPr>
        <w:t>I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irst out.</w:t>
      </w:r>
    </w:p>
    <w:p w14:paraId="3D29470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Queu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Queu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Queu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396619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Queue&lt;T&gt;.Enqueue(T item)</w:t>
      </w:r>
    </w:p>
    <w:p w14:paraId="6B2A7801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ds an object to the end of the Queue&lt;T&gt;.</w:t>
      </w:r>
    </w:p>
    <w:p w14:paraId="574AA75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sQueue.Enqueu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66027A8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sQueue.Enqueu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0822DF7E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sQueue.Enqueu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B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3CE4877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sQueue.Enqueu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262DBDE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. ------------------------------------------------------------</w:t>
      </w:r>
    </w:p>
    <w:p w14:paraId="43DAAF9E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1. Loop the Queue 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90076E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Queue.Count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gamersQueue.Coun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B79E84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Queu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ED15D3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0F1C3E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Item.Id</w:t>
      </w:r>
      <w:proofErr w:type="spellEnd"/>
      <w:r>
        <w:rPr>
          <w:rFonts w:ascii="Consolas" w:hAnsi="Consolas"/>
          <w:color w:val="A31515"/>
          <w:sz w:val="18"/>
          <w:szCs w:val="18"/>
        </w:rPr>
        <w:t>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spellStart"/>
      <w:proofErr w:type="gramEnd"/>
      <w:r>
        <w:rPr>
          <w:rFonts w:ascii="Consolas" w:hAnsi="Consolas"/>
          <w:sz w:val="18"/>
          <w:szCs w:val="18"/>
        </w:rPr>
        <w:t>gamerItem.Id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Item.Name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.Nam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Queue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5F51BF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73E51D4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1.Loop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Queue ------------------------------</w:t>
      </w:r>
    </w:p>
    <w:p w14:paraId="2CD62B5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2F48EBFD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1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1B9224C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50998DEE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3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2DE6C0AC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Item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087A5ED4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2. ------------------------------------------------------------</w:t>
      </w:r>
    </w:p>
    <w:p w14:paraId="5994A469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Queue&lt;T&gt;.Peek()</w:t>
      </w:r>
    </w:p>
    <w:p w14:paraId="36742F3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s the object at the beginning of the Queue&lt;T&gt; without removing it.</w:t>
      </w:r>
    </w:p>
    <w:p w14:paraId="2244B12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 </w:t>
      </w:r>
      <w:proofErr w:type="spellStart"/>
      <w:r>
        <w:rPr>
          <w:rFonts w:ascii="Consolas" w:hAnsi="Consolas"/>
          <w:color w:val="A31515"/>
          <w:sz w:val="18"/>
          <w:szCs w:val="18"/>
        </w:rPr>
        <w:t>Queue.Peek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04D8414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Peek1 = </w:t>
      </w:r>
      <w:proofErr w:type="spellStart"/>
      <w:r>
        <w:rPr>
          <w:rFonts w:ascii="Consolas" w:hAnsi="Consolas"/>
          <w:sz w:val="18"/>
          <w:szCs w:val="18"/>
        </w:rPr>
        <w:t>gamersQueue.Peek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8D0DBB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Gamer gPeek1 =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Peek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);  :</w:t>
      </w:r>
      <w:proofErr w:type="gramEnd"/>
      <w:r>
        <w:rPr>
          <w:rFonts w:ascii="Consolas" w:hAnsi="Consolas"/>
          <w:color w:val="A31515"/>
          <w:sz w:val="18"/>
          <w:szCs w:val="18"/>
        </w:rPr>
        <w:t>  gPeek1.Id==</w:t>
      </w:r>
      <w:r>
        <w:rPr>
          <w:rFonts w:ascii="Consolas" w:hAnsi="Consolas"/>
          <w:sz w:val="18"/>
          <w:szCs w:val="18"/>
        </w:rPr>
        <w:t>{gPeek1.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gPeek1.Name==</w:t>
      </w:r>
      <w:r>
        <w:rPr>
          <w:rFonts w:ascii="Consolas" w:hAnsi="Consolas"/>
          <w:sz w:val="18"/>
          <w:szCs w:val="18"/>
        </w:rPr>
        <w:t>{gPeek1.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Queue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F89DD42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Peek2 = </w:t>
      </w:r>
      <w:proofErr w:type="spellStart"/>
      <w:r>
        <w:rPr>
          <w:rFonts w:ascii="Consolas" w:hAnsi="Consolas"/>
          <w:sz w:val="18"/>
          <w:szCs w:val="18"/>
        </w:rPr>
        <w:t>gamersQueue.Peek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6FA2ED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Gamer gPeek2 =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Peek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);  :</w:t>
      </w:r>
      <w:proofErr w:type="gramEnd"/>
      <w:r>
        <w:rPr>
          <w:rFonts w:ascii="Consolas" w:hAnsi="Consolas"/>
          <w:color w:val="A31515"/>
          <w:sz w:val="18"/>
          <w:szCs w:val="18"/>
        </w:rPr>
        <w:t>  gPeek2.Id==</w:t>
      </w:r>
      <w:r>
        <w:rPr>
          <w:rFonts w:ascii="Consolas" w:hAnsi="Consolas"/>
          <w:sz w:val="18"/>
          <w:szCs w:val="18"/>
        </w:rPr>
        <w:t>{gPeek2.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gPeek2.Name==</w:t>
      </w:r>
      <w:r>
        <w:rPr>
          <w:rFonts w:ascii="Consolas" w:hAnsi="Consolas"/>
          <w:sz w:val="18"/>
          <w:szCs w:val="18"/>
        </w:rPr>
        <w:t>{gPeek2.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Queue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6E34C9D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2. </w:t>
      </w:r>
      <w:proofErr w:type="spellStart"/>
      <w:r>
        <w:rPr>
          <w:rFonts w:ascii="Consolas" w:hAnsi="Consolas"/>
          <w:color w:val="008000"/>
          <w:sz w:val="18"/>
          <w:szCs w:val="18"/>
        </w:rPr>
        <w:t>Queue.Peek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--------</w:t>
      </w:r>
    </w:p>
    <w:p w14:paraId="78FEF574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Peek1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Peek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gPeek1.Id == 1; gPeek1.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681B5BD9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Peek2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Peek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gPeek2.Id == 1; gPeek2.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7C9F85A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3. ------------------------------------------------------------</w:t>
      </w:r>
    </w:p>
    <w:p w14:paraId="0ED707C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umerable.FirstOrDefault&lt;TSource&gt;(IEnumerable&lt;TSource&gt; source)</w:t>
      </w:r>
    </w:p>
    <w:p w14:paraId="6A52021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(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6726C09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s the first element of the sequence that satisfies a condition or a default value if no such element is found.</w:t>
      </w:r>
    </w:p>
    <w:p w14:paraId="54B715F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3. </w:t>
      </w:r>
      <w:proofErr w:type="spellStart"/>
      <w:r>
        <w:rPr>
          <w:rFonts w:ascii="Consolas" w:hAnsi="Consolas"/>
          <w:color w:val="A31515"/>
          <w:sz w:val="18"/>
          <w:szCs w:val="18"/>
        </w:rPr>
        <w:t>Enumerable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TSource</w:t>
      </w:r>
      <w:proofErr w:type="spellEnd"/>
      <w:r>
        <w:rPr>
          <w:rFonts w:ascii="Consolas" w:hAnsi="Consolas"/>
          <w:color w:val="A31515"/>
          <w:sz w:val="18"/>
          <w:szCs w:val="18"/>
        </w:rPr>
        <w:t>&gt;(</w:t>
      </w:r>
      <w:proofErr w:type="spellStart"/>
      <w:r>
        <w:rPr>
          <w:rFonts w:ascii="Consolas" w:hAnsi="Consolas"/>
          <w:color w:val="A31515"/>
          <w:sz w:val="18"/>
          <w:szCs w:val="18"/>
        </w:rPr>
        <w:t>IEnumerable</w:t>
      </w:r>
      <w:proofErr w:type="spellEnd"/>
      <w:r>
        <w:rPr>
          <w:rFonts w:ascii="Consolas" w:hAnsi="Consolas"/>
          <w:color w:val="A31515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TSource</w:t>
      </w:r>
      <w:proofErr w:type="spellEnd"/>
      <w:r>
        <w:rPr>
          <w:rFonts w:ascii="Consolas" w:hAnsi="Consolas"/>
          <w:color w:val="A31515"/>
          <w:sz w:val="18"/>
          <w:szCs w:val="18"/>
        </w:rPr>
        <w:t>&gt; source,</w:t>
      </w:r>
      <w:r>
        <w:rPr>
          <w:rFonts w:ascii="Consolas" w:hAnsi="Consolas"/>
          <w:color w:val="A31515"/>
          <w:sz w:val="18"/>
          <w:szCs w:val="18"/>
        </w:rPr>
        <w:t> </w:t>
      </w:r>
      <w:proofErr w:type="spellStart"/>
      <w:r>
        <w:rPr>
          <w:rFonts w:ascii="Consolas" w:hAnsi="Consolas"/>
          <w:color w:val="A31515"/>
          <w:sz w:val="18"/>
          <w:szCs w:val="18"/>
        </w:rPr>
        <w:t>Func</w:t>
      </w:r>
      <w:proofErr w:type="spellEnd"/>
      <w:r>
        <w:rPr>
          <w:rFonts w:ascii="Consolas" w:hAnsi="Consolas"/>
          <w:color w:val="A31515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TSource</w:t>
      </w:r>
      <w:proofErr w:type="spellEnd"/>
      <w:r>
        <w:rPr>
          <w:rFonts w:ascii="Consolas" w:hAnsi="Consolas"/>
          <w:color w:val="A31515"/>
          <w:sz w:val="18"/>
          <w:szCs w:val="18"/>
        </w:rPr>
        <w:t>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Boolean&gt; predicate) 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ED30FB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irstOrDefaultQueueGam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sQueue.FirstOrDefault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3);</w:t>
      </w:r>
    </w:p>
    <w:p w14:paraId="520E5E3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irstOrDefaultQueue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!</w:t>
      </w:r>
      <w:proofErr w:type="gramEnd"/>
      <w:r>
        <w:rPr>
          <w:rFonts w:ascii="Consolas" w:hAnsi="Consolas"/>
          <w:color w:val="008000"/>
          <w:sz w:val="18"/>
          <w:szCs w:val="18"/>
        </w:rPr>
        <w:t>= null ?</w:t>
      </w:r>
    </w:p>
    <w:p w14:paraId="0C40EDBA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firstOrDefaultQueueGamer.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 :</w:t>
      </w:r>
      <w:proofErr w:type="gramEnd"/>
    </w:p>
    <w:p w14:paraId="31EC9D3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3) == NULL");</w:t>
      </w:r>
    </w:p>
    <w:p w14:paraId="5D57F3A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proofErr w:type="gramStart"/>
      <w:r>
        <w:rPr>
          <w:rFonts w:ascii="Consolas" w:hAnsi="Consolas"/>
          <w:sz w:val="18"/>
          <w:szCs w:val="18"/>
        </w:rPr>
        <w:t>firstOrDefaultQueueGamer?.</w:t>
      </w:r>
      <w:proofErr w:type="gramEnd"/>
      <w:r>
        <w:rPr>
          <w:rFonts w:ascii="Consolas" w:hAnsi="Consolas"/>
          <w:sz w:val="18"/>
          <w:szCs w:val="18"/>
        </w:rPr>
        <w:t>ToString() ??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==3) == NULL"</w:t>
      </w:r>
      <w:r>
        <w:rPr>
          <w:rFonts w:ascii="Consolas" w:hAnsi="Consolas"/>
          <w:sz w:val="18"/>
          <w:szCs w:val="18"/>
        </w:rPr>
        <w:t>);</w:t>
      </w:r>
    </w:p>
    <w:p w14:paraId="122A97F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3. 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(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gramStart"/>
      <w:r>
        <w:rPr>
          <w:rFonts w:ascii="Consolas" w:hAnsi="Consolas"/>
          <w:color w:val="008000"/>
          <w:sz w:val="18"/>
          <w:szCs w:val="18"/>
        </w:rPr>
        <w:t>source,?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?Boolean&gt; predicate) ------------------------------</w:t>
      </w:r>
    </w:p>
    <w:p w14:paraId="0713EFB1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d: 3; Name;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</w:p>
    <w:p w14:paraId="22DF0570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4. ------------------------------------------------------------</w:t>
      </w:r>
    </w:p>
    <w:p w14:paraId="60E04CA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Queue&lt;T&gt;.Dequeue()</w:t>
      </w:r>
    </w:p>
    <w:p w14:paraId="17E8F6D6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moves and returns the object at the beginning of the Queue&lt;T&gt;.</w:t>
      </w:r>
    </w:p>
    <w:p w14:paraId="5F523F9D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Queue&lt;T&gt;.Count</w:t>
      </w:r>
    </w:p>
    <w:p w14:paraId="715F5C00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s the number of elements contained in the Queue&lt;T&gt;.</w:t>
      </w:r>
    </w:p>
    <w:p w14:paraId="7259506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4. Queue&lt;T&gt;.Dequeue() 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76E688A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Queue.Count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gamersQueue.Coun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1AD7058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1 = </w:t>
      </w:r>
      <w:proofErr w:type="spellStart"/>
      <w:r>
        <w:rPr>
          <w:rFonts w:ascii="Consolas" w:hAnsi="Consolas"/>
          <w:sz w:val="18"/>
          <w:szCs w:val="18"/>
        </w:rPr>
        <w:t>gamersQueue.Dequeu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BB9D4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Gamer g1 =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Dequeu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);  :</w:t>
      </w:r>
      <w:proofErr w:type="gramEnd"/>
      <w:r>
        <w:rPr>
          <w:rFonts w:ascii="Consolas" w:hAnsi="Consolas"/>
          <w:color w:val="A31515"/>
          <w:sz w:val="18"/>
          <w:szCs w:val="18"/>
        </w:rPr>
        <w:t>  g1.Id==</w:t>
      </w:r>
      <w:r>
        <w:rPr>
          <w:rFonts w:ascii="Consolas" w:hAnsi="Consolas"/>
          <w:sz w:val="18"/>
          <w:szCs w:val="18"/>
        </w:rPr>
        <w:t>{g1.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g1.Name==</w:t>
      </w:r>
      <w:r>
        <w:rPr>
          <w:rFonts w:ascii="Consolas" w:hAnsi="Consolas"/>
          <w:sz w:val="18"/>
          <w:szCs w:val="18"/>
        </w:rPr>
        <w:t>{g1.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Queue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98CDD2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2 = </w:t>
      </w:r>
      <w:proofErr w:type="spellStart"/>
      <w:r>
        <w:rPr>
          <w:rFonts w:ascii="Consolas" w:hAnsi="Consolas"/>
          <w:sz w:val="18"/>
          <w:szCs w:val="18"/>
        </w:rPr>
        <w:t>gamersQueue.Dequeu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C0CAB0F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Gamer g2 =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Dequeu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);  :</w:t>
      </w:r>
      <w:proofErr w:type="gramEnd"/>
      <w:r>
        <w:rPr>
          <w:rFonts w:ascii="Consolas" w:hAnsi="Consolas"/>
          <w:color w:val="A31515"/>
          <w:sz w:val="18"/>
          <w:szCs w:val="18"/>
        </w:rPr>
        <w:t>  g2.Id==</w:t>
      </w:r>
      <w:r>
        <w:rPr>
          <w:rFonts w:ascii="Consolas" w:hAnsi="Consolas"/>
          <w:sz w:val="18"/>
          <w:szCs w:val="18"/>
        </w:rPr>
        <w:t>{g2.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g2.Name==</w:t>
      </w:r>
      <w:r>
        <w:rPr>
          <w:rFonts w:ascii="Consolas" w:hAnsi="Consolas"/>
          <w:sz w:val="18"/>
          <w:szCs w:val="18"/>
        </w:rPr>
        <w:t>{g2.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Queue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D0B376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3 = </w:t>
      </w:r>
      <w:proofErr w:type="spellStart"/>
      <w:r>
        <w:rPr>
          <w:rFonts w:ascii="Consolas" w:hAnsi="Consolas"/>
          <w:sz w:val="18"/>
          <w:szCs w:val="18"/>
        </w:rPr>
        <w:t>gamersQueue.Dequeu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258C21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Gamer g3 =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Dequeu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);  :</w:t>
      </w:r>
      <w:proofErr w:type="gramEnd"/>
      <w:r>
        <w:rPr>
          <w:rFonts w:ascii="Consolas" w:hAnsi="Consolas"/>
          <w:color w:val="A31515"/>
          <w:sz w:val="18"/>
          <w:szCs w:val="18"/>
        </w:rPr>
        <w:t>  g3.Id==</w:t>
      </w:r>
      <w:r>
        <w:rPr>
          <w:rFonts w:ascii="Consolas" w:hAnsi="Consolas"/>
          <w:sz w:val="18"/>
          <w:szCs w:val="18"/>
        </w:rPr>
        <w:t>{g3.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g3.Name==</w:t>
      </w:r>
      <w:r>
        <w:rPr>
          <w:rFonts w:ascii="Consolas" w:hAnsi="Consolas"/>
          <w:sz w:val="18"/>
          <w:szCs w:val="18"/>
        </w:rPr>
        <w:t>{g3.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Queue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21B6A49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g4 = </w:t>
      </w:r>
      <w:proofErr w:type="spellStart"/>
      <w:r>
        <w:rPr>
          <w:rFonts w:ascii="Consolas" w:hAnsi="Consolas"/>
          <w:sz w:val="18"/>
          <w:szCs w:val="18"/>
        </w:rPr>
        <w:t>gamersQueue.Dequeu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0C9629D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Gamer g4 =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Dequeu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Start"/>
      <w:r>
        <w:rPr>
          <w:rFonts w:ascii="Consolas" w:hAnsi="Consolas"/>
          <w:color w:val="A31515"/>
          <w:sz w:val="18"/>
          <w:szCs w:val="18"/>
        </w:rPr>
        <w:t>);  :</w:t>
      </w:r>
      <w:proofErr w:type="gramEnd"/>
      <w:r>
        <w:rPr>
          <w:rFonts w:ascii="Consolas" w:hAnsi="Consolas"/>
          <w:color w:val="A31515"/>
          <w:sz w:val="18"/>
          <w:szCs w:val="18"/>
        </w:rPr>
        <w:t>  g4.Id==</w:t>
      </w:r>
      <w:r>
        <w:rPr>
          <w:rFonts w:ascii="Consolas" w:hAnsi="Consolas"/>
          <w:sz w:val="18"/>
          <w:szCs w:val="18"/>
        </w:rPr>
        <w:t>{g4.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g4.Name==</w:t>
      </w:r>
      <w:r>
        <w:rPr>
          <w:rFonts w:ascii="Consolas" w:hAnsi="Consolas"/>
          <w:sz w:val="18"/>
          <w:szCs w:val="18"/>
        </w:rPr>
        <w:t>{g4.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sQueue.Cou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8D8F0AF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4. Queue&lt;T&gt;.Dequeue() ------------------------------</w:t>
      </w:r>
    </w:p>
    <w:p w14:paraId="159646A3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4</w:t>
      </w:r>
    </w:p>
    <w:p w14:paraId="4120A59E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1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Dequeu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g1.Id == 1; g1.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3</w:t>
      </w:r>
    </w:p>
    <w:p w14:paraId="1C7E8667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2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Dequeu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g2.Id == 2; g2.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2</w:t>
      </w:r>
    </w:p>
    <w:p w14:paraId="3CF6D564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3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Dequeu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g3.Id == 3; g3.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1</w:t>
      </w:r>
    </w:p>
    <w:p w14:paraId="64652B1A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g4 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Dequeu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  g4.Id == 4; g4.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sQueue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0s</w:t>
      </w:r>
    </w:p>
    <w:p w14:paraId="1833731E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8D4043E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8B376C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7E13366" w14:textId="77777777" w:rsidR="00CE4DF2" w:rsidRDefault="00CE4DF2" w:rsidP="00C15A0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057D87E1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lastRenderedPageBreak/>
        <w:t>{</w:t>
      </w:r>
    </w:p>
    <w:p w14:paraId="3BD28294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15E83851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8C53905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1293422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4C1C27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84EE97C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6601D2E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Id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Id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Name ;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004C2D1B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56B0B8D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6A6D02D" w14:textId="77777777" w:rsidR="00CE4DF2" w:rsidRDefault="00CE4DF2" w:rsidP="00C15A0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88D4026" w14:textId="77777777" w:rsidR="00CE4DF2" w:rsidRDefault="00CE4DF2" w:rsidP="00C15A0E">
      <w:pPr>
        <w:spacing w:after="0"/>
      </w:pPr>
    </w:p>
    <w:p w14:paraId="5DE2D7C8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27CF5BC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EEC2495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tack is First </w:t>
      </w:r>
      <w:proofErr w:type="gramStart"/>
      <w:r>
        <w:rPr>
          <w:rFonts w:ascii="Consolas" w:hAnsi="Consolas"/>
          <w:color w:val="008000"/>
          <w:sz w:val="18"/>
          <w:szCs w:val="18"/>
        </w:rPr>
        <w:t>I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Last out</w:t>
      </w:r>
    </w:p>
    <w:p w14:paraId="7444488F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AA08D75" w14:textId="77777777" w:rsidR="00CE4DF2" w:rsidRDefault="00000000" w:rsidP="00C15A0E">
      <w:pPr>
        <w:spacing w:after="0"/>
      </w:pPr>
      <w:hyperlink r:id="rId12" w:history="1">
        <w:r w:rsidR="00CE4DF2">
          <w:rPr>
            <w:rStyle w:val="Hyperlink"/>
            <w:rFonts w:ascii="Consolas" w:hAnsi="Consolas"/>
            <w:sz w:val="18"/>
            <w:szCs w:val="18"/>
          </w:rPr>
          <w:t>https://msdn.microsoft.com/en-us/library/3278tedw(v=vs.110).aspx</w:t>
        </w:r>
      </w:hyperlink>
    </w:p>
    <w:p w14:paraId="7C5FB6EA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EF9211F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tack.Push</w:t>
      </w:r>
      <w:proofErr w:type="spellEnd"/>
      <w:r>
        <w:rPr>
          <w:rFonts w:ascii="Consolas" w:hAnsi="Consolas"/>
          <w:color w:val="008000"/>
          <w:sz w:val="18"/>
          <w:szCs w:val="18"/>
        </w:rPr>
        <w:t>(Object obj)</w:t>
      </w:r>
    </w:p>
    <w:p w14:paraId="367894AE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s an object at the top of the Stack.</w:t>
      </w:r>
    </w:p>
    <w:p w14:paraId="4AEC98C6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1ADBB4B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tack.Peek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30F72482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object at the top of the Stack without removing it.</w:t>
      </w:r>
    </w:p>
    <w:p w14:paraId="1440573C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35F61A2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(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)</w:t>
      </w:r>
    </w:p>
    <w:p w14:paraId="7D31263E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(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619500AC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first element of the sequence that satisfies a condition or a default value if no such element is found.</w:t>
      </w:r>
    </w:p>
    <w:p w14:paraId="2C47B2E8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55A741C0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ack&lt;T&gt;.Pop()</w:t>
      </w:r>
    </w:p>
    <w:p w14:paraId="0C9249EE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ves and returns the object at the top of the Stack&lt;T&gt;.</w:t>
      </w:r>
    </w:p>
    <w:p w14:paraId="632AE781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00003AFA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ack&lt;T&gt;.Count</w:t>
      </w:r>
    </w:p>
    <w:p w14:paraId="23E326A5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s the number of elements contained in the Stack&lt;T&gt;.</w:t>
      </w:r>
    </w:p>
    <w:p w14:paraId="5C4E46A8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</w:t>
      </w:r>
    </w:p>
    <w:p w14:paraId="41F983EE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C4726B1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Queue is First in First out.</w:t>
      </w:r>
    </w:p>
    <w:p w14:paraId="70A416FC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212B4B6" w14:textId="77777777" w:rsidR="00CE4DF2" w:rsidRDefault="00000000" w:rsidP="00C15A0E">
      <w:pPr>
        <w:spacing w:after="0"/>
      </w:pPr>
      <w:hyperlink r:id="rId13" w:history="1">
        <w:r w:rsidR="00CE4DF2">
          <w:rPr>
            <w:rStyle w:val="Hyperlink"/>
            <w:rFonts w:ascii="Consolas" w:hAnsi="Consolas"/>
            <w:sz w:val="18"/>
            <w:szCs w:val="18"/>
          </w:rPr>
          <w:t>https://msdn.microsoft.com/en-us/library/7977ey2c(v=vs.110).aspx</w:t>
        </w:r>
      </w:hyperlink>
    </w:p>
    <w:p w14:paraId="02AB8B01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A005386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Queue&lt;T&gt;.Enqueue(T item)</w:t>
      </w:r>
    </w:p>
    <w:p w14:paraId="4990EAF6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s an object to the end of the Queue&lt;T&gt;.</w:t>
      </w:r>
    </w:p>
    <w:p w14:paraId="5792C170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413CDB0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Queue&lt;T&gt;.Peek()</w:t>
      </w:r>
    </w:p>
    <w:p w14:paraId="76C6B745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object at the beginning of the Queue&lt;T&gt; without removing it.</w:t>
      </w:r>
    </w:p>
    <w:p w14:paraId="4071C635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67CDA7B5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(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)</w:t>
      </w:r>
    </w:p>
    <w:p w14:paraId="57A7BD65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(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5919A215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first element of the sequence that satisfies a condition or a default value if no such element is found.</w:t>
      </w:r>
    </w:p>
    <w:p w14:paraId="476BEA07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11FDE5B0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Queue&lt;T&gt;.Dequeue()</w:t>
      </w:r>
    </w:p>
    <w:p w14:paraId="54614DEE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moves and returns the object at the beginning of the Queue&lt;T&gt;.</w:t>
      </w:r>
    </w:p>
    <w:p w14:paraId="33F777C2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5.</w:t>
      </w:r>
    </w:p>
    <w:p w14:paraId="37BA0E37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Queue&lt;T&gt;.Count</w:t>
      </w:r>
    </w:p>
    <w:p w14:paraId="77C02B6B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s the number of elements contained in the Queue&lt;T&gt;.</w:t>
      </w:r>
    </w:p>
    <w:p w14:paraId="224EA71A" w14:textId="77777777" w:rsidR="00CE4DF2" w:rsidRDefault="00CE4DF2" w:rsidP="00C15A0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E6D5468" w14:textId="77777777" w:rsidR="00CE4DF2" w:rsidRDefault="00CE4DF2" w:rsidP="00C15A0E">
      <w:pPr>
        <w:spacing w:after="0"/>
      </w:pPr>
    </w:p>
    <w:p w14:paraId="034BE9F5" w14:textId="77777777" w:rsidR="00CE4DF2" w:rsidRDefault="00CE4DF2" w:rsidP="00C15A0E">
      <w:pPr>
        <w:spacing w:after="0"/>
      </w:pPr>
    </w:p>
    <w:p w14:paraId="125B1D1F" w14:textId="7F7D32B2" w:rsidR="00CE4DF2" w:rsidRDefault="00CE4DF2" w:rsidP="00C15A0E">
      <w:pPr>
        <w:spacing w:after="0"/>
      </w:pPr>
      <w:r>
        <w:rPr>
          <w:noProof/>
        </w:rPr>
        <w:lastRenderedPageBreak/>
        <w:drawing>
          <wp:inline distT="0" distB="0" distL="0" distR="0" wp14:anchorId="53038C22" wp14:editId="7E32D75E">
            <wp:extent cx="5274310" cy="36385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E4DF2" w:rsidSect="004F60B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FD6EC" w14:textId="77777777" w:rsidR="00C433E8" w:rsidRDefault="00C433E8" w:rsidP="002F7523">
      <w:pPr>
        <w:spacing w:after="0" w:line="240" w:lineRule="auto"/>
      </w:pPr>
      <w:r>
        <w:separator/>
      </w:r>
    </w:p>
  </w:endnote>
  <w:endnote w:type="continuationSeparator" w:id="0">
    <w:p w14:paraId="07806914" w14:textId="77777777" w:rsidR="00C433E8" w:rsidRDefault="00C433E8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D0E5B" w14:textId="77777777" w:rsidR="00C433E8" w:rsidRDefault="00C433E8" w:rsidP="002F7523">
      <w:pPr>
        <w:spacing w:after="0" w:line="240" w:lineRule="auto"/>
      </w:pPr>
      <w:r>
        <w:separator/>
      </w:r>
    </w:p>
  </w:footnote>
  <w:footnote w:type="continuationSeparator" w:id="0">
    <w:p w14:paraId="473B9CAF" w14:textId="77777777" w:rsidR="00C433E8" w:rsidRDefault="00C433E8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sDAwMja3MDK1NLZQ0lEKTi0uzszPAykwrAUAgTf/WS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C2FA5"/>
    <w:rsid w:val="001D466A"/>
    <w:rsid w:val="001F1B60"/>
    <w:rsid w:val="00221E25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A1547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62725"/>
    <w:rsid w:val="00462C93"/>
    <w:rsid w:val="004F1F69"/>
    <w:rsid w:val="004F3B8A"/>
    <w:rsid w:val="004F60B4"/>
    <w:rsid w:val="005019F7"/>
    <w:rsid w:val="00524E94"/>
    <w:rsid w:val="00566061"/>
    <w:rsid w:val="00576388"/>
    <w:rsid w:val="00592A79"/>
    <w:rsid w:val="005E06D6"/>
    <w:rsid w:val="00605371"/>
    <w:rsid w:val="00626DE8"/>
    <w:rsid w:val="006635ED"/>
    <w:rsid w:val="006852E2"/>
    <w:rsid w:val="006D53DC"/>
    <w:rsid w:val="00767780"/>
    <w:rsid w:val="00780FC3"/>
    <w:rsid w:val="007B06CB"/>
    <w:rsid w:val="007B2A7B"/>
    <w:rsid w:val="007C212C"/>
    <w:rsid w:val="007E7EA2"/>
    <w:rsid w:val="007F0098"/>
    <w:rsid w:val="00846FF8"/>
    <w:rsid w:val="008E27EC"/>
    <w:rsid w:val="00934FCE"/>
    <w:rsid w:val="00936217"/>
    <w:rsid w:val="00952A13"/>
    <w:rsid w:val="00952CDE"/>
    <w:rsid w:val="009E1A4D"/>
    <w:rsid w:val="00A00C5D"/>
    <w:rsid w:val="00A3177B"/>
    <w:rsid w:val="00A46809"/>
    <w:rsid w:val="00A523AD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E27E7"/>
    <w:rsid w:val="00BE31C7"/>
    <w:rsid w:val="00BE39F3"/>
    <w:rsid w:val="00C02E92"/>
    <w:rsid w:val="00C15A0E"/>
    <w:rsid w:val="00C2164D"/>
    <w:rsid w:val="00C433E8"/>
    <w:rsid w:val="00C67808"/>
    <w:rsid w:val="00C80380"/>
    <w:rsid w:val="00C85465"/>
    <w:rsid w:val="00C932A6"/>
    <w:rsid w:val="00CA780A"/>
    <w:rsid w:val="00CB624D"/>
    <w:rsid w:val="00CC02F3"/>
    <w:rsid w:val="00CE4DF2"/>
    <w:rsid w:val="00D30F12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51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3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0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1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8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6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2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2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7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0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5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4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31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6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25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8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0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6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7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4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8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5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6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6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2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0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0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1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1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0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5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0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24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4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4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8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2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6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7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1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4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2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0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3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9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7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0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0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5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7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4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1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1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5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5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0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9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4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5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0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2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3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76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6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2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6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7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3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7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8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2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74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0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5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9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1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7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4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7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6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7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24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sdn.microsoft.com/en-us/library/7977ey2c%28v=vs.110%29.aspx" TargetMode="External"/><Relationship Id="rId13" Type="http://schemas.openxmlformats.org/officeDocument/2006/relationships/hyperlink" Target="https://msdn.microsoft.com/en-us/library/7977ey2c%28v=vs.110%29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sdn.microsoft.com/en-us/library/3278tedw%28v=vs.110%29.aspx" TargetMode="External"/><Relationship Id="rId12" Type="http://schemas.openxmlformats.org/officeDocument/2006/relationships/hyperlink" Target="https://msdn.microsoft.com/en-us/library/3278tedw%28v=vs.110%29.aspx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8</Pages>
  <Words>2359</Words>
  <Characters>13449</Characters>
  <Application>Microsoft Office Word</Application>
  <DocSecurity>0</DocSecurity>
  <Lines>112</Lines>
  <Paragraphs>31</Paragraphs>
  <ScaleCrop>false</ScaleCrop>
  <Company/>
  <LinksUpToDate>false</LinksUpToDate>
  <CharactersWithSpaces>1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2</cp:revision>
  <dcterms:created xsi:type="dcterms:W3CDTF">2020-06-13T10:05:00Z</dcterms:created>
  <dcterms:modified xsi:type="dcterms:W3CDTF">2022-11-14T14:00:00Z</dcterms:modified>
</cp:coreProperties>
</file>